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8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114920dd9615cd52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8T06:13:17Z</dcterms:created>
  <dcterms:modified xsi:type="dcterms:W3CDTF">2021-12-08T06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8 06:13:08</vt:lpwstr>
  </property>
</Properties>
</file>